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7008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3bd0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30T12:25:21Z</dcterms:created>
  <dcterms:modified xsi:type="dcterms:W3CDTF">2021-04-30T12:25:21Z</dcterms:modified>
</cp:coreProperties>
</file>